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P26667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3250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6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079798322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MISS GREGORY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8 Chichester Hous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Lockerley Road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avant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ampshi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PO9 2L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6-APR-24 22: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4-MAY-24 22:2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JEANMARIEROWLE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2666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:24900 Door works requir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roperty-WC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roperty-Hall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roperty-Kitchen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roperty-Lounge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roperty-Bedroom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roperty-Bathroom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roperty-Cupboard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3250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6:54Z</dcterms:created>
  <dcterms:modified xsi:type="dcterms:W3CDTF">2024-04-25T10:1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